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body>
    <w:p w14:paraId="5C51B9F2" w14:textId="12B7F467" w:rsidR="00495F4E" w:rsidRPr="00E2162C" w:rsidRDefault="3A159FC5" w:rsidP="00903DB5">
      <w:pPr>
        <w:pStyle w:val="Heading1"/>
      </w:pPr>
      <w:r w:rsidRPr="00E2162C">
        <w:t>Annex A: Independent Contractor Application Form</w:t>
      </w:r>
    </w:p>
    <w:p w14:paraId="4923B5CD" w14:textId="6E09A6BF" w:rsidR="008556A3" w:rsidRPr="008556A3" w:rsidRDefault="3A159FC5" w:rsidP="007A0134">
      <w:pPr>
        <w:spacing w:after="0" w:line="240" w:lineRule="auto"/>
      </w:pPr>
      <w:r>
        <w:t xml:space="preserve">To: </w:t>
      </w:r>
      <w:r w:rsidR="008556A3">
        <w:tab/>
      </w:r>
      <w:r w:rsidR="008556A3">
        <w:tab/>
      </w:r>
      <w:r w:rsidR="008556A3">
        <w:tab/>
      </w:r>
    </w:p>
    <w:p w14:paraId="7A024D77" w14:textId="034EF23D" w:rsidR="008556A3" w:rsidRPr="008556A3" w:rsidRDefault="3A159FC5" w:rsidP="007A0134">
      <w:pPr>
        <w:spacing w:after="0" w:line="240" w:lineRule="auto"/>
      </w:pPr>
      <w:r>
        <w:t xml:space="preserve">Reference: </w:t>
      </w:r>
      <w:r w:rsidR="008556A3">
        <w:tab/>
      </w:r>
      <w:r w:rsidR="008556A3">
        <w:tab/>
      </w:r>
    </w:p>
    <w:p w14:paraId="7865C336" w14:textId="06AFC396" w:rsidR="008556A3" w:rsidRPr="008556A3" w:rsidRDefault="3A159FC5" w:rsidP="007A0134">
      <w:pPr>
        <w:spacing w:after="0" w:line="240" w:lineRule="auto"/>
      </w:pPr>
      <w:r>
        <w:t>Your Name:</w:t>
      </w:r>
      <w:r w:rsidR="008556A3">
        <w:tab/>
      </w:r>
      <w:r w:rsidR="008556A3">
        <w:tab/>
      </w:r>
    </w:p>
    <w:p w14:paraId="6B7AF944" w14:textId="77777777" w:rsidR="007A0134" w:rsidRPr="00E2162C" w:rsidRDefault="007A0134" w:rsidP="007A0134">
      <w:pPr>
        <w:spacing w:after="0" w:line="240" w:lineRule="auto"/>
      </w:pPr>
    </w:p>
    <w:p w14:paraId="72FEEC58" w14:textId="6ACD9285" w:rsidR="008556A3" w:rsidRPr="008556A3" w:rsidRDefault="297F752A" w:rsidP="007A0134">
      <w:pPr>
        <w:spacing w:after="0" w:line="240" w:lineRule="auto"/>
      </w:pPr>
      <w:r w:rsidRPr="00E2162C">
        <w:t>General</w:t>
      </w:r>
      <w:r>
        <w:t> </w:t>
      </w:r>
    </w:p>
    <w:p w14:paraId="38BDE461" w14:textId="12CCAF9B" w:rsidR="008556A3" w:rsidRDefault="3A159FC5" w:rsidP="007A0134">
      <w:pPr>
        <w:spacing w:after="0" w:line="240" w:lineRule="auto"/>
      </w:pPr>
      <w:r>
        <w:t xml:space="preserve">I, the undersigned, hereby provide this offer to perform the work described in the referenced INDEPENDENT CONTRACTOR SOLICITATION. I acknowledge and agree to all terms and conditions. I certify that I/my business entity is eligible to participate in this solicitation and that I am not debarred, nor on any watchlist or sanctions list. I further certify that, to the best of my knowledge, I have no close, familial, or financial relationships with CHAI staff or individuals representing CHAI; and that I have no close, familial, or financial relationships with any other individuals replying to this INDEPENDENT CONTRACTOR SOLICITATION. If I become aware of a potential conflict I will immediately notify ethics@clintonhealthaccess.org. </w:t>
      </w:r>
    </w:p>
    <w:p w14:paraId="579D0CB4" w14:textId="77777777" w:rsidR="007A0134" w:rsidRDefault="007A0134" w:rsidP="007A0134">
      <w:pPr>
        <w:spacing w:after="0" w:line="240" w:lineRule="auto"/>
      </w:pPr>
    </w:p>
    <w:p w14:paraId="67EF332E" w14:textId="5C6CE2FB" w:rsidR="008556A3" w:rsidRDefault="00C30472" w:rsidP="007A0134">
      <w:pPr>
        <w:spacing w:after="0" w:line="240" w:lineRule="auto"/>
      </w:pPr>
      <w:r>
        <w:t>My application</w:t>
      </w:r>
      <w:r w:rsidR="005F486F">
        <w:t xml:space="preserve"> remains valid for 60 days from the date of submission.</w:t>
      </w:r>
    </w:p>
    <w:p w14:paraId="55D9E127" w14:textId="77777777" w:rsidR="007A0134" w:rsidRPr="008556A3" w:rsidRDefault="007A0134" w:rsidP="007A0134">
      <w:pPr>
        <w:spacing w:after="0" w:line="240" w:lineRule="auto"/>
      </w:pPr>
    </w:p>
    <w:tbl>
      <w:tblPr>
        <w:tblW w:w="934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25"/>
        <w:gridCol w:w="7019"/>
      </w:tblGrid>
      <w:tr w:rsidR="008556A3" w:rsidRPr="008556A3" w14:paraId="21EF0D44" w14:textId="77777777" w:rsidTr="007A0134">
        <w:trPr>
          <w:trHeight w:val="150"/>
        </w:trPr>
        <w:tc>
          <w:tcPr>
            <w:tcW w:w="93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8B52A9" w14:textId="77777777" w:rsidR="008556A3" w:rsidRPr="008556A3" w:rsidRDefault="008556A3" w:rsidP="007A0134">
            <w:pPr>
              <w:spacing w:after="0" w:line="240" w:lineRule="auto"/>
            </w:pPr>
            <w:r w:rsidRPr="008556A3">
              <w:rPr>
                <w:b/>
                <w:bCs/>
              </w:rPr>
              <w:t>General Information</w:t>
            </w:r>
            <w:r w:rsidRPr="008556A3">
              <w:t> </w:t>
            </w:r>
          </w:p>
        </w:tc>
      </w:tr>
      <w:tr w:rsidR="008556A3" w:rsidRPr="008556A3" w14:paraId="11170B77" w14:textId="77777777" w:rsidTr="007A0134">
        <w:trPr>
          <w:trHeight w:val="300"/>
        </w:trPr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DCA472" w14:textId="10209A38" w:rsidR="008556A3" w:rsidRPr="008556A3" w:rsidRDefault="00C30472" w:rsidP="007A0134">
            <w:pPr>
              <w:spacing w:after="0" w:line="240" w:lineRule="auto"/>
            </w:pPr>
            <w:r>
              <w:t>Name</w:t>
            </w:r>
            <w:r w:rsidR="008556A3" w:rsidRPr="008556A3">
              <w:t> </w:t>
            </w:r>
          </w:p>
        </w:tc>
        <w:tc>
          <w:tcPr>
            <w:tcW w:w="70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9D92D7" w14:textId="1FEF1887" w:rsidR="008556A3" w:rsidRPr="008556A3" w:rsidRDefault="008556A3" w:rsidP="007A0134">
            <w:pPr>
              <w:spacing w:after="0" w:line="240" w:lineRule="auto"/>
            </w:pPr>
            <w:r w:rsidRPr="008556A3">
              <w:t> </w:t>
            </w:r>
          </w:p>
        </w:tc>
      </w:tr>
      <w:tr w:rsidR="008556A3" w:rsidRPr="008556A3" w14:paraId="4456EAB8" w14:textId="77777777" w:rsidTr="007A0134">
        <w:trPr>
          <w:trHeight w:val="300"/>
        </w:trPr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1F810A" w14:textId="1388BB5C" w:rsidR="008556A3" w:rsidRPr="008556A3" w:rsidRDefault="00C30472" w:rsidP="007A0134">
            <w:pPr>
              <w:spacing w:after="0" w:line="240" w:lineRule="auto"/>
            </w:pPr>
            <w:r>
              <w:t>Address</w:t>
            </w:r>
            <w:r w:rsidR="008556A3" w:rsidRPr="008556A3">
              <w:t> </w:t>
            </w:r>
          </w:p>
        </w:tc>
        <w:tc>
          <w:tcPr>
            <w:tcW w:w="70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A627F0" w14:textId="328CC502" w:rsidR="004D1FFF" w:rsidRPr="008556A3" w:rsidRDefault="004D1FFF" w:rsidP="007A0134">
            <w:pPr>
              <w:spacing w:after="0" w:line="240" w:lineRule="auto"/>
            </w:pPr>
          </w:p>
        </w:tc>
      </w:tr>
      <w:tr w:rsidR="008556A3" w:rsidRPr="008556A3" w14:paraId="34AE40E6" w14:textId="77777777" w:rsidTr="007A0134">
        <w:trPr>
          <w:trHeight w:val="300"/>
        </w:trPr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776817" w14:textId="3D59B8B2" w:rsidR="008556A3" w:rsidRPr="008556A3" w:rsidRDefault="00C30472" w:rsidP="007A0134">
            <w:pPr>
              <w:spacing w:after="0" w:line="240" w:lineRule="auto"/>
            </w:pPr>
            <w:r>
              <w:t>Phone Number</w:t>
            </w:r>
            <w:r w:rsidR="008556A3" w:rsidRPr="008556A3">
              <w:t> </w:t>
            </w:r>
          </w:p>
        </w:tc>
        <w:tc>
          <w:tcPr>
            <w:tcW w:w="70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E10CA0" w14:textId="5D6E9D60" w:rsidR="008556A3" w:rsidRPr="008556A3" w:rsidRDefault="008556A3" w:rsidP="007A0134">
            <w:pPr>
              <w:spacing w:after="0" w:line="240" w:lineRule="auto"/>
            </w:pPr>
            <w:r w:rsidRPr="008556A3">
              <w:t> </w:t>
            </w:r>
          </w:p>
        </w:tc>
      </w:tr>
    </w:tbl>
    <w:p w14:paraId="3EFF4271" w14:textId="77777777" w:rsidR="008556A3" w:rsidRPr="008556A3" w:rsidRDefault="008556A3" w:rsidP="007A0134">
      <w:pPr>
        <w:spacing w:after="0" w:line="240" w:lineRule="auto"/>
      </w:pPr>
      <w:r w:rsidRPr="008556A3">
        <w:t> </w:t>
      </w:r>
    </w:p>
    <w:p w14:paraId="61A4B0E8" w14:textId="77777777" w:rsidR="008556A3" w:rsidRPr="008556A3" w:rsidRDefault="008556A3" w:rsidP="007A0134">
      <w:pPr>
        <w:spacing w:after="0" w:line="240" w:lineRule="auto"/>
      </w:pPr>
      <w:r w:rsidRPr="008556A3">
        <w:rPr>
          <w:b/>
          <w:bCs/>
        </w:rPr>
        <w:t>Past Performance</w:t>
      </w:r>
      <w:r w:rsidRPr="008556A3">
        <w:t> </w:t>
      </w:r>
    </w:p>
    <w:p w14:paraId="0623958B" w14:textId="61C73C8B" w:rsidR="008556A3" w:rsidRDefault="00C30472" w:rsidP="007A0134">
      <w:pPr>
        <w:spacing w:after="0" w:line="240" w:lineRule="auto"/>
      </w:pPr>
      <w:r>
        <w:t>I</w:t>
      </w:r>
      <w:r w:rsidR="008556A3" w:rsidRPr="008556A3">
        <w:t xml:space="preserve"> hereby provide three references for similar work that </w:t>
      </w:r>
      <w:r>
        <w:t>I</w:t>
      </w:r>
      <w:r w:rsidR="008556A3" w:rsidRPr="008556A3">
        <w:t xml:space="preserve"> acknowledge may be contacted at any time by CHAI. </w:t>
      </w:r>
    </w:p>
    <w:p w14:paraId="1A2DD192" w14:textId="77777777" w:rsidR="007A0134" w:rsidRPr="008556A3" w:rsidRDefault="007A0134" w:rsidP="007A0134">
      <w:pPr>
        <w:spacing w:after="0" w:line="240" w:lineRule="auto"/>
      </w:pPr>
    </w:p>
    <w:p w14:paraId="19226CB2" w14:textId="13067E82" w:rsidR="00A26D0A" w:rsidRPr="00931314" w:rsidRDefault="008556A3" w:rsidP="007A0134">
      <w:pPr>
        <w:spacing w:after="0" w:line="240" w:lineRule="auto"/>
      </w:pPr>
      <w:r w:rsidRPr="008556A3">
        <w:t> </w:t>
      </w:r>
    </w:p>
    <w:p w14:paraId="09F2C7CC" w14:textId="77777777" w:rsidR="00A26D0A" w:rsidRDefault="00A26D0A" w:rsidP="007A0134">
      <w:pPr>
        <w:spacing w:after="0" w:line="240" w:lineRule="auto"/>
        <w:rPr>
          <w:b/>
          <w:bCs/>
        </w:rPr>
      </w:pPr>
    </w:p>
    <w:p w14:paraId="63B3FB91" w14:textId="292F19F0" w:rsidR="008556A3" w:rsidRDefault="00C80D96" w:rsidP="007A0134">
      <w:pPr>
        <w:spacing w:after="0" w:line="240" w:lineRule="auto"/>
      </w:pPr>
      <w:r>
        <w:rPr>
          <w:b/>
          <w:bCs/>
        </w:rPr>
        <w:t xml:space="preserve">Technical </w:t>
      </w:r>
      <w:r w:rsidR="00602D93">
        <w:rPr>
          <w:b/>
          <w:bCs/>
        </w:rPr>
        <w:t>Application</w:t>
      </w:r>
    </w:p>
    <w:p w14:paraId="59798F5C" w14:textId="77777777" w:rsidR="00A26D0A" w:rsidRDefault="00A26D0A" w:rsidP="007A0134">
      <w:pPr>
        <w:spacing w:after="0" w:line="240" w:lineRule="auto"/>
        <w:rPr>
          <w:b/>
          <w:bCs/>
        </w:rPr>
      </w:pPr>
    </w:p>
    <w:p w14:paraId="138B2F9E" w14:textId="77777777" w:rsidR="00C004D0" w:rsidRDefault="00C004D0" w:rsidP="007A0134">
      <w:pPr>
        <w:spacing w:after="0" w:line="240" w:lineRule="auto"/>
        <w:rPr>
          <w:b/>
          <w:bCs/>
        </w:rPr>
      </w:pPr>
    </w:p>
    <w:p w14:paraId="16D3E7EB" w14:textId="77777777" w:rsidR="0008045B" w:rsidRDefault="00C30472" w:rsidP="3A159FC5">
      <w:pPr>
        <w:spacing w:after="0" w:line="240" w:lineRule="auto"/>
        <w:rPr>
          <w:b/>
          <w:bCs/>
        </w:rPr>
      </w:pPr>
      <w:r>
        <w:rPr>
          <w:b/>
          <w:bCs/>
        </w:rPr>
        <w:t>Rate</w:t>
      </w:r>
    </w:p>
    <w:p w14:paraId="4E20244E" w14:textId="77777777" w:rsidR="0008045B" w:rsidRDefault="0008045B" w:rsidP="3A159FC5">
      <w:pPr>
        <w:spacing w:after="0" w:line="240" w:lineRule="auto"/>
        <w:rPr>
          <w:b/>
          <w:bCs/>
        </w:rPr>
      </w:pPr>
    </w:p>
    <w:tbl>
      <w:tblPr>
        <w:tblW w:w="86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0"/>
        <w:gridCol w:w="2242"/>
        <w:gridCol w:w="1898"/>
        <w:gridCol w:w="1980"/>
      </w:tblGrid>
      <w:tr w:rsidR="0008045B" w:rsidRPr="00E22C4C" w14:paraId="1D3EE5C7" w14:textId="77777777" w:rsidTr="00DB7A6A">
        <w:trPr>
          <w:trHeight w:val="341"/>
        </w:trPr>
        <w:tc>
          <w:tcPr>
            <w:tcW w:w="2520" w:type="dxa"/>
            <w:vAlign w:val="center"/>
          </w:tcPr>
          <w:p w14:paraId="2E128151" w14:textId="77777777" w:rsidR="0008045B" w:rsidRPr="0008045B" w:rsidRDefault="0008045B" w:rsidP="00DB7A6A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8045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2242" w:type="dxa"/>
          </w:tcPr>
          <w:p w14:paraId="16F7C22E" w14:textId="77777777" w:rsidR="0008045B" w:rsidRPr="0008045B" w:rsidRDefault="0008045B" w:rsidP="00DB7A6A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8045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ate (ZAR)</w:t>
            </w:r>
          </w:p>
        </w:tc>
        <w:tc>
          <w:tcPr>
            <w:tcW w:w="1898" w:type="dxa"/>
          </w:tcPr>
          <w:p w14:paraId="39E10DF4" w14:textId="77777777" w:rsidR="0008045B" w:rsidRPr="0008045B" w:rsidRDefault="0008045B" w:rsidP="00DB7A6A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8045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uration</w:t>
            </w:r>
          </w:p>
        </w:tc>
        <w:tc>
          <w:tcPr>
            <w:tcW w:w="1980" w:type="dxa"/>
          </w:tcPr>
          <w:p w14:paraId="09E1246B" w14:textId="77777777" w:rsidR="0008045B" w:rsidRPr="0008045B" w:rsidRDefault="0008045B" w:rsidP="00DB7A6A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8045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otal (ZAR)</w:t>
            </w:r>
          </w:p>
        </w:tc>
      </w:tr>
      <w:tr w:rsidR="0008045B" w:rsidRPr="00E22C4C" w14:paraId="3BA95D1D" w14:textId="77777777" w:rsidTr="00DB7A6A">
        <w:trPr>
          <w:trHeight w:val="179"/>
        </w:trPr>
        <w:tc>
          <w:tcPr>
            <w:tcW w:w="2520" w:type="dxa"/>
          </w:tcPr>
          <w:p w14:paraId="1101D305" w14:textId="77777777" w:rsidR="0008045B" w:rsidRPr="0008045B" w:rsidRDefault="0008045B" w:rsidP="00DB7A6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8045B">
              <w:rPr>
                <w:rFonts w:ascii="Times New Roman" w:hAnsi="Times New Roman" w:cs="Times New Roman"/>
                <w:sz w:val="22"/>
                <w:szCs w:val="22"/>
              </w:rPr>
              <w:t xml:space="preserve">Contractor Fees </w:t>
            </w:r>
          </w:p>
          <w:p w14:paraId="0E09247C" w14:textId="77777777" w:rsidR="0008045B" w:rsidRPr="0008045B" w:rsidRDefault="0008045B" w:rsidP="00DB7A6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242" w:type="dxa"/>
          </w:tcPr>
          <w:p w14:paraId="0FC96F55" w14:textId="3F88EC07" w:rsidR="0008045B" w:rsidRPr="0008045B" w:rsidRDefault="0008045B" w:rsidP="00DB7A6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</w:tcPr>
          <w:p w14:paraId="3DC0D1E4" w14:textId="02D3A95B" w:rsidR="0008045B" w:rsidRPr="0008045B" w:rsidRDefault="0008045B" w:rsidP="00DB7A6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980" w:type="dxa"/>
          </w:tcPr>
          <w:p w14:paraId="2940F2A5" w14:textId="0D14AF40" w:rsidR="0008045B" w:rsidRPr="0008045B" w:rsidRDefault="0008045B" w:rsidP="00DB7A6A">
            <w:pPr>
              <w:ind w:left="-38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8045B">
              <w:rPr>
                <w:rFonts w:ascii="Times New Roman" w:hAnsi="Times New Roman" w:cs="Times New Roman"/>
                <w:sz w:val="22"/>
                <w:szCs w:val="22"/>
              </w:rPr>
              <w:t xml:space="preserve">    </w:t>
            </w:r>
          </w:p>
        </w:tc>
      </w:tr>
      <w:tr w:rsidR="0008045B" w:rsidRPr="00E22C4C" w14:paraId="58A0582D" w14:textId="77777777" w:rsidTr="00DB7A6A">
        <w:trPr>
          <w:trHeight w:val="86"/>
        </w:trPr>
        <w:tc>
          <w:tcPr>
            <w:tcW w:w="6660" w:type="dxa"/>
            <w:gridSpan w:val="3"/>
          </w:tcPr>
          <w:p w14:paraId="6B65EBB6" w14:textId="77777777" w:rsidR="0008045B" w:rsidRPr="0008045B" w:rsidRDefault="0008045B" w:rsidP="00DB7A6A">
            <w:pPr>
              <w:jc w:val="righ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8045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Budget Total</w:t>
            </w:r>
          </w:p>
        </w:tc>
        <w:tc>
          <w:tcPr>
            <w:tcW w:w="1980" w:type="dxa"/>
          </w:tcPr>
          <w:p w14:paraId="40109E94" w14:textId="6D93DDA7" w:rsidR="0008045B" w:rsidRPr="0008045B" w:rsidRDefault="0008045B" w:rsidP="00DB7A6A">
            <w:pPr>
              <w:ind w:left="-19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8045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14:paraId="0F0BBA18" w14:textId="77777777" w:rsidR="007A0134" w:rsidRDefault="007A0134" w:rsidP="007A0134">
      <w:pPr>
        <w:spacing w:after="0" w:line="240" w:lineRule="auto"/>
        <w:rPr>
          <w:b/>
          <w:bCs/>
        </w:rPr>
      </w:pPr>
    </w:p>
    <w:p w14:paraId="61E284E9" w14:textId="7D5B571B" w:rsidR="007A0134" w:rsidRPr="007A0134" w:rsidRDefault="00C30472" w:rsidP="007A0134">
      <w:pPr>
        <w:spacing w:after="0" w:line="240" w:lineRule="auto"/>
        <w:rPr>
          <w:b/>
          <w:bCs/>
        </w:rPr>
      </w:pPr>
      <w:r>
        <w:rPr>
          <w:b/>
          <w:bCs/>
        </w:rPr>
        <w:t>Signature</w:t>
      </w:r>
    </w:p>
    <w:p w14:paraId="10C8FDA1" w14:textId="5CAB315D" w:rsidR="00276FA9" w:rsidRPr="00276FA9" w:rsidRDefault="00276FA9" w:rsidP="007A0134">
      <w:pPr>
        <w:spacing w:after="0" w:line="240" w:lineRule="auto"/>
      </w:pPr>
      <w:r w:rsidRPr="00276FA9">
        <w:t>Name (Printed): </w:t>
      </w:r>
    </w:p>
    <w:p w14:paraId="09B6CF7A" w14:textId="2E91A84F" w:rsidR="00276FA9" w:rsidRPr="00276FA9" w:rsidRDefault="00276FA9" w:rsidP="007A0134">
      <w:pPr>
        <w:spacing w:after="0" w:line="240" w:lineRule="auto"/>
      </w:pPr>
      <w:r w:rsidRPr="00276FA9">
        <w:t>Title</w:t>
      </w:r>
      <w:r w:rsidR="0008045B">
        <w:t xml:space="preserve">: </w:t>
      </w:r>
    </w:p>
    <w:p w14:paraId="45422175" w14:textId="24F2AB47" w:rsidR="00276FA9" w:rsidRDefault="00276FA9" w:rsidP="007A0134">
      <w:pPr>
        <w:spacing w:after="0" w:line="240" w:lineRule="auto"/>
      </w:pPr>
      <w:r w:rsidRPr="00276FA9">
        <w:t>Signature</w:t>
      </w:r>
      <w:r w:rsidR="0008045B">
        <w:t>:</w:t>
      </w:r>
      <w:r w:rsidRPr="00276FA9">
        <w:t> </w:t>
      </w:r>
    </w:p>
    <w:p w14:paraId="10384D72" w14:textId="4F664006" w:rsidR="0008045B" w:rsidRDefault="0008045B" w:rsidP="007A0134">
      <w:pPr>
        <w:spacing w:after="0" w:line="240" w:lineRule="auto"/>
      </w:pPr>
    </w:p>
    <w:p w14:paraId="61429A96" w14:textId="197EECA9" w:rsidR="0008045B" w:rsidRPr="00276FA9" w:rsidRDefault="0008045B" w:rsidP="007A0134">
      <w:pPr>
        <w:spacing w:after="0" w:line="240" w:lineRule="auto"/>
      </w:pPr>
    </w:p>
    <w:p w14:paraId="150A70CE" w14:textId="79113267" w:rsidR="00276FA9" w:rsidRDefault="00276FA9" w:rsidP="007A0134">
      <w:pPr>
        <w:spacing w:after="0" w:line="240" w:lineRule="auto"/>
      </w:pPr>
      <w:r w:rsidRPr="00276FA9">
        <w:t>Date</w:t>
      </w:r>
      <w:r w:rsidR="0008045B">
        <w:t xml:space="preserve">: </w:t>
      </w:r>
    </w:p>
    <w:p w14:paraId="3ECA9AE3" w14:textId="538B5858" w:rsidR="00C30472" w:rsidRDefault="00C30472" w:rsidP="007A0134">
      <w:pPr>
        <w:spacing w:after="0" w:line="240" w:lineRule="auto"/>
      </w:pPr>
    </w:p>
    <w:p w14:paraId="35820166" w14:textId="2CEC1C94" w:rsidR="00C30472" w:rsidRPr="00C30472" w:rsidRDefault="00C30472" w:rsidP="007A0134">
      <w:pPr>
        <w:spacing w:after="0" w:line="240" w:lineRule="auto"/>
        <w:rPr>
          <w:b/>
          <w:bCs/>
        </w:rPr>
      </w:pPr>
      <w:r w:rsidRPr="00C30472">
        <w:rPr>
          <w:b/>
          <w:bCs/>
        </w:rPr>
        <w:t xml:space="preserve">Attachment: </w:t>
      </w:r>
    </w:p>
    <w:p w14:paraId="4C964682" w14:textId="6AB9614A" w:rsidR="00276FA9" w:rsidRPr="00276FA9" w:rsidRDefault="00276FA9" w:rsidP="007A0134">
      <w:pPr>
        <w:spacing w:after="0" w:line="240" w:lineRule="auto"/>
      </w:pPr>
      <w:r w:rsidRPr="00276FA9">
        <w:t> </w:t>
      </w:r>
    </w:p>
    <w:p w14:paraId="0E84C632" w14:textId="0EE2FBE7" w:rsidR="00B659F5" w:rsidRPr="00774D3B" w:rsidRDefault="00B659F5" w:rsidP="00842324">
      <w:pPr>
        <w:spacing w:after="0" w:line="240" w:lineRule="auto"/>
      </w:pPr>
    </w:p>
    <w:sectPr w:rsidR="00B659F5" w:rsidRPr="00774D3B" w:rsidSect="009D5A91"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endnote w:type="separator" w:id="-1">
    <w:p w14:paraId="030515D1" w14:textId="77777777" w:rsidR="008550EC" w:rsidRDefault="008550EC" w:rsidP="00AF062B">
      <w:pPr>
        <w:spacing w:after="0" w:line="240" w:lineRule="auto"/>
      </w:pPr>
      <w:r>
        <w:separator/>
      </w:r>
    </w:p>
  </w:endnote>
  <w:endnote w:type="continuationSeparator" w:id="0">
    <w:p w14:paraId="4E39A4E0" w14:textId="77777777" w:rsidR="008550EC" w:rsidRDefault="008550EC" w:rsidP="00AF06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Sans Medium">
    <w:panose1 w:val="020B0603050000020004"/>
    <w:charset w:val="00"/>
    <w:family w:val="swiss"/>
    <w:pitch w:val="variable"/>
    <w:sig w:usb0="600002FF" w:usb1="00000001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4884F157" w14:textId="12B69879" w:rsidR="00A34511" w:rsidRPr="007D3811" w:rsidRDefault="00AF062B" w:rsidP="00382C7C">
    <w:pPr>
      <w:pStyle w:val="Footer"/>
    </w:pPr>
    <w:r w:rsidRPr="007D3811">
      <w:t xml:space="preserve">Page </w:t>
    </w:r>
    <w:r w:rsidRPr="007D3811">
      <w:fldChar w:fldCharType="begin"/>
    </w:r>
    <w:r w:rsidRPr="007D3811">
      <w:instrText xml:space="preserve"> PAGE </w:instrText>
    </w:r>
    <w:r w:rsidRPr="007D3811">
      <w:fldChar w:fldCharType="separate"/>
    </w:r>
    <w:r w:rsidRPr="007D3811">
      <w:t>10</w:t>
    </w:r>
    <w:r w:rsidRPr="007D3811">
      <w:fldChar w:fldCharType="end"/>
    </w:r>
    <w:r w:rsidRPr="007D3811">
      <w:t xml:space="preserve"> of </w:t>
    </w:r>
    <w:r>
      <w:fldChar w:fldCharType="begin"/>
    </w:r>
    <w:r>
      <w:instrText>NUMPAGES</w:instrText>
    </w:r>
    <w:r>
      <w:fldChar w:fldCharType="separate"/>
    </w:r>
    <w:r w:rsidRPr="007D3811">
      <w:t>10</w:t>
    </w:r>
    <w:r>
      <w:fldChar w:fldCharType="end"/>
    </w:r>
    <w:r w:rsidR="00382C7C">
      <w:t xml:space="preserve"> v012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1ABCA11A" w14:textId="3E767796" w:rsidR="00C37EF3" w:rsidRDefault="00C37EF3">
    <w:pPr>
      <w:pStyle w:val="Footer"/>
    </w:pPr>
    <w:r>
      <w:t>V01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footnote w:type="separator" w:id="-1">
    <w:p w14:paraId="29B2FF6A" w14:textId="77777777" w:rsidR="008550EC" w:rsidRDefault="008550EC" w:rsidP="00AF062B">
      <w:pPr>
        <w:spacing w:after="0" w:line="240" w:lineRule="auto"/>
      </w:pPr>
      <w:r>
        <w:separator/>
      </w:r>
    </w:p>
  </w:footnote>
  <w:footnote w:type="continuationSeparator" w:id="0">
    <w:p w14:paraId="5D8D4783" w14:textId="77777777" w:rsidR="008550EC" w:rsidRDefault="008550EC" w:rsidP="00AF06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p w14:paraId="0FE21B39" w14:textId="15F92974" w:rsidR="00D62D53" w:rsidRDefault="00D62D53" w:rsidP="00D62D5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m="http://schemas.openxmlformats.org/officeDocument/2006/math" xmlns:aink="http://schemas.microsoft.com/office/drawing/2016/ink" xmlns:am3d="http://schemas.microsoft.com/office/drawing/2017/model3d" xmlns:oel="http://schemas.microsoft.com/office/2019/extlst" xmlns:r="http://schemas.openxmlformats.org/officeDocument/2006/relationships" xmlns:wp14="http://schemas.microsoft.com/office/word/2010/wordprocessingDrawing" xmlns:wp="http://schemas.openxmlformats.org/drawingml/2006/wordprocessingDrawing" xmlns:wpg="http://schemas.microsoft.com/office/word/2010/wordprocessingGroup" xmlns:wpi="http://schemas.microsoft.com/office/word/2010/wordprocessingInk" xmlns:wps="http://schemas.microsoft.com/office/word/2010/wordprocessingShape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i="http://schemas.microsoft.com/office/word/2026/wordml/cei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xmlns:wne="http://schemas.microsoft.com/office/word/2006/wordml" mc:Ignorable="w14 w15 w16se w16cid w16 w16cex w16sdtdh w16sdtfl w16du wp14">
  <w:abstractNum w:abstractNumId="0" w15:restartNumberingAfterBreak="0">
    <w:nsid w:val="0A1B528F"/>
    <w:multiLevelType w:val="hybridMultilevel"/>
    <w:tmpl w:val="08C859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614636"/>
    <w:multiLevelType w:val="hybridMultilevel"/>
    <w:tmpl w:val="7D86EEF0"/>
    <w:lvl w:ilvl="0" w:tplc="72D83884">
      <w:start w:val="1"/>
      <w:numFmt w:val="bullet"/>
      <w:lvlText w:val="•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653DF"/>
    <w:multiLevelType w:val="multilevel"/>
    <w:tmpl w:val="BE647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19266C"/>
    <w:multiLevelType w:val="hybridMultilevel"/>
    <w:tmpl w:val="72887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77105F"/>
    <w:multiLevelType w:val="hybridMultilevel"/>
    <w:tmpl w:val="585E97CE"/>
    <w:lvl w:ilvl="0" w:tplc="08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22B711F5"/>
    <w:multiLevelType w:val="multilevel"/>
    <w:tmpl w:val="15B64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D60968"/>
    <w:multiLevelType w:val="hybridMultilevel"/>
    <w:tmpl w:val="F9AA8F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81FFB"/>
    <w:multiLevelType w:val="hybridMultilevel"/>
    <w:tmpl w:val="1D36E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E87ACF"/>
    <w:multiLevelType w:val="hybridMultilevel"/>
    <w:tmpl w:val="3F6EC89C"/>
    <w:lvl w:ilvl="0" w:tplc="8CC02562">
      <w:start w:val="1"/>
      <w:numFmt w:val="decimal"/>
      <w:pStyle w:val="ListNumb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F33103"/>
    <w:multiLevelType w:val="hybridMultilevel"/>
    <w:tmpl w:val="197269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EC057D"/>
    <w:multiLevelType w:val="multilevel"/>
    <w:tmpl w:val="919EE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D7704A"/>
    <w:multiLevelType w:val="hybridMultilevel"/>
    <w:tmpl w:val="0A0CDEEE"/>
    <w:lvl w:ilvl="0" w:tplc="72D83884">
      <w:start w:val="1"/>
      <w:numFmt w:val="bullet"/>
      <w:lvlText w:val="•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BC31EC"/>
    <w:multiLevelType w:val="multilevel"/>
    <w:tmpl w:val="CE148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8706A78"/>
    <w:multiLevelType w:val="hybridMultilevel"/>
    <w:tmpl w:val="2DAEE486"/>
    <w:lvl w:ilvl="0" w:tplc="5144F54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572FA2"/>
    <w:multiLevelType w:val="hybridMultilevel"/>
    <w:tmpl w:val="65B093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02E5315"/>
    <w:multiLevelType w:val="multilevel"/>
    <w:tmpl w:val="30548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1633AF0"/>
    <w:multiLevelType w:val="hybridMultilevel"/>
    <w:tmpl w:val="8540820A"/>
    <w:lvl w:ilvl="0" w:tplc="72D83884">
      <w:start w:val="1"/>
      <w:numFmt w:val="bullet"/>
      <w:lvlText w:val="•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0C32CB"/>
    <w:multiLevelType w:val="hybridMultilevel"/>
    <w:tmpl w:val="CA8CF822"/>
    <w:lvl w:ilvl="0" w:tplc="E924C4A6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242FE2"/>
    <w:multiLevelType w:val="multilevel"/>
    <w:tmpl w:val="6B367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15C7E84"/>
    <w:multiLevelType w:val="hybridMultilevel"/>
    <w:tmpl w:val="9656E8E8"/>
    <w:lvl w:ilvl="0" w:tplc="72D83884">
      <w:start w:val="1"/>
      <w:numFmt w:val="bullet"/>
      <w:lvlText w:val="•"/>
      <w:lvlJc w:val="left"/>
      <w:pPr>
        <w:ind w:left="660" w:hanging="360"/>
      </w:pPr>
    </w:lvl>
    <w:lvl w:ilvl="1" w:tplc="93F6AB68">
      <w:numFmt w:val="decimal"/>
      <w:lvlText w:val=""/>
      <w:lvlJc w:val="left"/>
    </w:lvl>
    <w:lvl w:ilvl="2" w:tplc="35AEE41C">
      <w:numFmt w:val="decimal"/>
      <w:lvlText w:val=""/>
      <w:lvlJc w:val="left"/>
    </w:lvl>
    <w:lvl w:ilvl="3" w:tplc="825C8BB0">
      <w:numFmt w:val="decimal"/>
      <w:lvlText w:val=""/>
      <w:lvlJc w:val="left"/>
    </w:lvl>
    <w:lvl w:ilvl="4" w:tplc="43E62C3C">
      <w:numFmt w:val="decimal"/>
      <w:lvlText w:val=""/>
      <w:lvlJc w:val="left"/>
    </w:lvl>
    <w:lvl w:ilvl="5" w:tplc="82904676">
      <w:numFmt w:val="decimal"/>
      <w:lvlText w:val=""/>
      <w:lvlJc w:val="left"/>
    </w:lvl>
    <w:lvl w:ilvl="6" w:tplc="9F587BF2">
      <w:numFmt w:val="decimal"/>
      <w:lvlText w:val=""/>
      <w:lvlJc w:val="left"/>
    </w:lvl>
    <w:lvl w:ilvl="7" w:tplc="65DE960A">
      <w:numFmt w:val="decimal"/>
      <w:lvlText w:val=""/>
      <w:lvlJc w:val="left"/>
    </w:lvl>
    <w:lvl w:ilvl="8" w:tplc="AC1E7CD4">
      <w:numFmt w:val="decimal"/>
      <w:lvlText w:val=""/>
      <w:lvlJc w:val="left"/>
    </w:lvl>
  </w:abstractNum>
  <w:abstractNum w:abstractNumId="20" w15:restartNumberingAfterBreak="0">
    <w:nsid w:val="56CA4182"/>
    <w:multiLevelType w:val="hybridMultilevel"/>
    <w:tmpl w:val="DFA07D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E5204D"/>
    <w:multiLevelType w:val="hybridMultilevel"/>
    <w:tmpl w:val="B52A8C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654170"/>
    <w:multiLevelType w:val="hybridMultilevel"/>
    <w:tmpl w:val="3218268E"/>
    <w:lvl w:ilvl="0" w:tplc="402C53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0A533C"/>
    <w:multiLevelType w:val="multilevel"/>
    <w:tmpl w:val="F4DC4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D136692"/>
    <w:multiLevelType w:val="multilevel"/>
    <w:tmpl w:val="7BA4E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221874"/>
    <w:multiLevelType w:val="hybridMultilevel"/>
    <w:tmpl w:val="86AE5248"/>
    <w:lvl w:ilvl="0" w:tplc="21701B6A">
      <w:start w:val="1"/>
      <w:numFmt w:val="bullet"/>
      <w:lvlText w:val="◦"/>
      <w:lvlJc w:val="left"/>
      <w:pPr>
        <w:ind w:left="1080" w:hanging="300"/>
      </w:pPr>
    </w:lvl>
    <w:lvl w:ilvl="1" w:tplc="05E439CC">
      <w:numFmt w:val="decimal"/>
      <w:lvlText w:val=""/>
      <w:lvlJc w:val="left"/>
    </w:lvl>
    <w:lvl w:ilvl="2" w:tplc="D1D2056E">
      <w:numFmt w:val="decimal"/>
      <w:lvlText w:val=""/>
      <w:lvlJc w:val="left"/>
    </w:lvl>
    <w:lvl w:ilvl="3" w:tplc="8F903230">
      <w:numFmt w:val="decimal"/>
      <w:lvlText w:val=""/>
      <w:lvlJc w:val="left"/>
    </w:lvl>
    <w:lvl w:ilvl="4" w:tplc="C2E6758C">
      <w:numFmt w:val="decimal"/>
      <w:lvlText w:val=""/>
      <w:lvlJc w:val="left"/>
    </w:lvl>
    <w:lvl w:ilvl="5" w:tplc="E39C6010">
      <w:numFmt w:val="decimal"/>
      <w:lvlText w:val=""/>
      <w:lvlJc w:val="left"/>
    </w:lvl>
    <w:lvl w:ilvl="6" w:tplc="9D64AAC4">
      <w:numFmt w:val="decimal"/>
      <w:lvlText w:val=""/>
      <w:lvlJc w:val="left"/>
    </w:lvl>
    <w:lvl w:ilvl="7" w:tplc="B4C44430">
      <w:numFmt w:val="decimal"/>
      <w:lvlText w:val=""/>
      <w:lvlJc w:val="left"/>
    </w:lvl>
    <w:lvl w:ilvl="8" w:tplc="494AE880">
      <w:numFmt w:val="decimal"/>
      <w:lvlText w:val=""/>
      <w:lvlJc w:val="left"/>
    </w:lvl>
  </w:abstractNum>
  <w:abstractNum w:abstractNumId="26" w15:restartNumberingAfterBreak="0">
    <w:nsid w:val="5E867F66"/>
    <w:multiLevelType w:val="multilevel"/>
    <w:tmpl w:val="652CD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B3A588C"/>
    <w:multiLevelType w:val="hybridMultilevel"/>
    <w:tmpl w:val="B07AC98C"/>
    <w:lvl w:ilvl="0" w:tplc="9E582EB4">
      <w:start w:val="1"/>
      <w:numFmt w:val="bullet"/>
      <w:pStyle w:val="ListParagraph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F240997"/>
    <w:multiLevelType w:val="hybridMultilevel"/>
    <w:tmpl w:val="52F6F7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034096">
    <w:abstractNumId w:val="8"/>
  </w:num>
  <w:num w:numId="2" w16cid:durableId="1366255543">
    <w:abstractNumId w:val="27"/>
  </w:num>
  <w:num w:numId="3" w16cid:durableId="1943415921">
    <w:abstractNumId w:val="6"/>
  </w:num>
  <w:num w:numId="4" w16cid:durableId="1831367165">
    <w:abstractNumId w:val="21"/>
  </w:num>
  <w:num w:numId="5" w16cid:durableId="619457119">
    <w:abstractNumId w:val="2"/>
  </w:num>
  <w:num w:numId="6" w16cid:durableId="1116290568">
    <w:abstractNumId w:val="10"/>
  </w:num>
  <w:num w:numId="7" w16cid:durableId="1538545123">
    <w:abstractNumId w:val="13"/>
  </w:num>
  <w:num w:numId="8" w16cid:durableId="1518734102">
    <w:abstractNumId w:val="0"/>
  </w:num>
  <w:num w:numId="9" w16cid:durableId="590310975">
    <w:abstractNumId w:val="26"/>
  </w:num>
  <w:num w:numId="10" w16cid:durableId="1656958978">
    <w:abstractNumId w:val="18"/>
  </w:num>
  <w:num w:numId="11" w16cid:durableId="979115370">
    <w:abstractNumId w:val="23"/>
  </w:num>
  <w:num w:numId="12" w16cid:durableId="1848715944">
    <w:abstractNumId w:val="12"/>
  </w:num>
  <w:num w:numId="13" w16cid:durableId="573393967">
    <w:abstractNumId w:val="5"/>
  </w:num>
  <w:num w:numId="14" w16cid:durableId="1862936733">
    <w:abstractNumId w:val="24"/>
  </w:num>
  <w:num w:numId="15" w16cid:durableId="1838883960">
    <w:abstractNumId w:val="15"/>
  </w:num>
  <w:num w:numId="16" w16cid:durableId="272446692">
    <w:abstractNumId w:val="17"/>
  </w:num>
  <w:num w:numId="17" w16cid:durableId="1960796722">
    <w:abstractNumId w:val="22"/>
  </w:num>
  <w:num w:numId="18" w16cid:durableId="1967346531">
    <w:abstractNumId w:val="19"/>
  </w:num>
  <w:num w:numId="19" w16cid:durableId="718826686">
    <w:abstractNumId w:val="25"/>
    <w:lvlOverride w:ilvl="0">
      <w:startOverride w:val="1"/>
    </w:lvlOverride>
  </w:num>
  <w:num w:numId="20" w16cid:durableId="1173032189">
    <w:abstractNumId w:val="25"/>
  </w:num>
  <w:num w:numId="21" w16cid:durableId="1029331290">
    <w:abstractNumId w:val="4"/>
  </w:num>
  <w:num w:numId="22" w16cid:durableId="2043627776">
    <w:abstractNumId w:val="20"/>
  </w:num>
  <w:num w:numId="23" w16cid:durableId="1606768883">
    <w:abstractNumId w:val="19"/>
  </w:num>
  <w:num w:numId="24" w16cid:durableId="1980988007">
    <w:abstractNumId w:val="1"/>
  </w:num>
  <w:num w:numId="25" w16cid:durableId="15889867">
    <w:abstractNumId w:val="27"/>
  </w:num>
  <w:num w:numId="26" w16cid:durableId="214003524">
    <w:abstractNumId w:val="16"/>
  </w:num>
  <w:num w:numId="27" w16cid:durableId="466702595">
    <w:abstractNumId w:val="11"/>
  </w:num>
  <w:num w:numId="28" w16cid:durableId="252662523">
    <w:abstractNumId w:val="14"/>
  </w:num>
  <w:num w:numId="29" w16cid:durableId="1400902878">
    <w:abstractNumId w:val="9"/>
  </w:num>
  <w:num w:numId="30" w16cid:durableId="1750345819">
    <w:abstractNumId w:val="28"/>
  </w:num>
  <w:num w:numId="31" w16cid:durableId="1558735315">
    <w:abstractNumId w:val="3"/>
  </w:num>
  <w:num w:numId="32" w16cid:durableId="98911747">
    <w:abstractNumId w:val="7"/>
  </w:num>
  <w:numIdMacAtCleanup w:val="17"/>
</w:numbering>
</file>

<file path=word/settings.xml><?xml version="1.0" encoding="utf-8"?>
<w:settings xmlns:mc="http://schemas.openxmlformats.org/markup-compatibility/2006" xmlns:m="http://schemas.openxmlformats.org/officeDocument/2006/math" xmlns:r="http://schemas.openxmlformats.org/officeDocument/2006/relationships" xmlns:sl="http://schemas.openxmlformats.org/schemaLibrary/2006/main" xmlns:o="urn:schemas-microsoft-com:office:office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zoom w:percent="12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cxNLQwtTA3sDA3tTBV0lEKTi0uzszPAykwrAUA0OHepCwAAAA="/>
  </w:docVars>
  <w:rsids>
    <w:rsidRoot w:val="00BD2F76"/>
    <w:rsid w:val="000058A0"/>
    <w:rsid w:val="00024CC6"/>
    <w:rsid w:val="00033F53"/>
    <w:rsid w:val="000460D1"/>
    <w:rsid w:val="00066F21"/>
    <w:rsid w:val="0008045B"/>
    <w:rsid w:val="00086F93"/>
    <w:rsid w:val="000A3AE0"/>
    <w:rsid w:val="000B1395"/>
    <w:rsid w:val="000B47BC"/>
    <w:rsid w:val="0010058D"/>
    <w:rsid w:val="00103051"/>
    <w:rsid w:val="00105FE3"/>
    <w:rsid w:val="00126015"/>
    <w:rsid w:val="001450E8"/>
    <w:rsid w:val="0016603F"/>
    <w:rsid w:val="001712DA"/>
    <w:rsid w:val="00171AFC"/>
    <w:rsid w:val="00175E72"/>
    <w:rsid w:val="001C6E67"/>
    <w:rsid w:val="001E76DB"/>
    <w:rsid w:val="0020175C"/>
    <w:rsid w:val="00276FA9"/>
    <w:rsid w:val="002842C2"/>
    <w:rsid w:val="0028499F"/>
    <w:rsid w:val="002A55A3"/>
    <w:rsid w:val="002A5FBC"/>
    <w:rsid w:val="002C6783"/>
    <w:rsid w:val="002C79A8"/>
    <w:rsid w:val="002D0FC0"/>
    <w:rsid w:val="002D694E"/>
    <w:rsid w:val="002E357E"/>
    <w:rsid w:val="002F05AF"/>
    <w:rsid w:val="00303A7B"/>
    <w:rsid w:val="00311928"/>
    <w:rsid w:val="003129B0"/>
    <w:rsid w:val="00321D2E"/>
    <w:rsid w:val="00330F5A"/>
    <w:rsid w:val="00345B6B"/>
    <w:rsid w:val="0035091A"/>
    <w:rsid w:val="00361CE6"/>
    <w:rsid w:val="00370E9E"/>
    <w:rsid w:val="00381218"/>
    <w:rsid w:val="00382C7C"/>
    <w:rsid w:val="0039654F"/>
    <w:rsid w:val="003B3331"/>
    <w:rsid w:val="003B4399"/>
    <w:rsid w:val="003C55D8"/>
    <w:rsid w:val="004071BB"/>
    <w:rsid w:val="00423E56"/>
    <w:rsid w:val="004275D4"/>
    <w:rsid w:val="0043043F"/>
    <w:rsid w:val="004458E1"/>
    <w:rsid w:val="00461C70"/>
    <w:rsid w:val="00477476"/>
    <w:rsid w:val="004834C8"/>
    <w:rsid w:val="00491EE3"/>
    <w:rsid w:val="00495F4E"/>
    <w:rsid w:val="004A4A18"/>
    <w:rsid w:val="004D1FFF"/>
    <w:rsid w:val="004E024C"/>
    <w:rsid w:val="005046CD"/>
    <w:rsid w:val="00534395"/>
    <w:rsid w:val="00542765"/>
    <w:rsid w:val="00551DE8"/>
    <w:rsid w:val="00563DFB"/>
    <w:rsid w:val="00570612"/>
    <w:rsid w:val="00571B32"/>
    <w:rsid w:val="00581FEB"/>
    <w:rsid w:val="00583E58"/>
    <w:rsid w:val="00592656"/>
    <w:rsid w:val="00592CA9"/>
    <w:rsid w:val="005A6EA0"/>
    <w:rsid w:val="005B7E64"/>
    <w:rsid w:val="005D4767"/>
    <w:rsid w:val="005E7DDE"/>
    <w:rsid w:val="005F486F"/>
    <w:rsid w:val="00602D93"/>
    <w:rsid w:val="00610C4A"/>
    <w:rsid w:val="0061665C"/>
    <w:rsid w:val="00631D72"/>
    <w:rsid w:val="0064131D"/>
    <w:rsid w:val="006437F1"/>
    <w:rsid w:val="00670652"/>
    <w:rsid w:val="0067691C"/>
    <w:rsid w:val="00682CFA"/>
    <w:rsid w:val="00687470"/>
    <w:rsid w:val="006903A1"/>
    <w:rsid w:val="006A625D"/>
    <w:rsid w:val="006C5EDE"/>
    <w:rsid w:val="006D70B7"/>
    <w:rsid w:val="006E0973"/>
    <w:rsid w:val="006F6F62"/>
    <w:rsid w:val="006F6FFE"/>
    <w:rsid w:val="007070CA"/>
    <w:rsid w:val="00716035"/>
    <w:rsid w:val="0072732D"/>
    <w:rsid w:val="00741C65"/>
    <w:rsid w:val="00756C43"/>
    <w:rsid w:val="00764476"/>
    <w:rsid w:val="007644D0"/>
    <w:rsid w:val="00774D3B"/>
    <w:rsid w:val="00776BFE"/>
    <w:rsid w:val="00781466"/>
    <w:rsid w:val="007A0134"/>
    <w:rsid w:val="007A2370"/>
    <w:rsid w:val="007D1150"/>
    <w:rsid w:val="007D3811"/>
    <w:rsid w:val="007F6D69"/>
    <w:rsid w:val="0082166A"/>
    <w:rsid w:val="00823BF3"/>
    <w:rsid w:val="00842324"/>
    <w:rsid w:val="008550EC"/>
    <w:rsid w:val="008556A3"/>
    <w:rsid w:val="00887BFD"/>
    <w:rsid w:val="008A430B"/>
    <w:rsid w:val="008D1266"/>
    <w:rsid w:val="0090383C"/>
    <w:rsid w:val="00903DB5"/>
    <w:rsid w:val="00931314"/>
    <w:rsid w:val="009734EA"/>
    <w:rsid w:val="009807DD"/>
    <w:rsid w:val="009824B8"/>
    <w:rsid w:val="00982E73"/>
    <w:rsid w:val="009928CF"/>
    <w:rsid w:val="00997E4F"/>
    <w:rsid w:val="009A1044"/>
    <w:rsid w:val="009A5EE9"/>
    <w:rsid w:val="009C0513"/>
    <w:rsid w:val="009C78D3"/>
    <w:rsid w:val="009D0CAC"/>
    <w:rsid w:val="009D230C"/>
    <w:rsid w:val="009D5A91"/>
    <w:rsid w:val="009D7E5A"/>
    <w:rsid w:val="009E1607"/>
    <w:rsid w:val="009E2200"/>
    <w:rsid w:val="009F4589"/>
    <w:rsid w:val="00A20BC8"/>
    <w:rsid w:val="00A242BF"/>
    <w:rsid w:val="00A25D73"/>
    <w:rsid w:val="00A26D0A"/>
    <w:rsid w:val="00A34511"/>
    <w:rsid w:val="00A37E7B"/>
    <w:rsid w:val="00A67FDD"/>
    <w:rsid w:val="00A705DA"/>
    <w:rsid w:val="00A949BD"/>
    <w:rsid w:val="00AB7378"/>
    <w:rsid w:val="00AC15CE"/>
    <w:rsid w:val="00AD2723"/>
    <w:rsid w:val="00AF062B"/>
    <w:rsid w:val="00B07DA0"/>
    <w:rsid w:val="00B2408D"/>
    <w:rsid w:val="00B26F00"/>
    <w:rsid w:val="00B40B34"/>
    <w:rsid w:val="00B45075"/>
    <w:rsid w:val="00B51027"/>
    <w:rsid w:val="00B635B5"/>
    <w:rsid w:val="00B659F5"/>
    <w:rsid w:val="00B847C8"/>
    <w:rsid w:val="00B9771E"/>
    <w:rsid w:val="00BA31C7"/>
    <w:rsid w:val="00BB7811"/>
    <w:rsid w:val="00BD21F6"/>
    <w:rsid w:val="00BD2F76"/>
    <w:rsid w:val="00BD518A"/>
    <w:rsid w:val="00BE3E55"/>
    <w:rsid w:val="00C004D0"/>
    <w:rsid w:val="00C033DD"/>
    <w:rsid w:val="00C04C72"/>
    <w:rsid w:val="00C1599E"/>
    <w:rsid w:val="00C20A60"/>
    <w:rsid w:val="00C30472"/>
    <w:rsid w:val="00C31C22"/>
    <w:rsid w:val="00C37EF3"/>
    <w:rsid w:val="00C42446"/>
    <w:rsid w:val="00C43BCC"/>
    <w:rsid w:val="00C555D4"/>
    <w:rsid w:val="00C55DE7"/>
    <w:rsid w:val="00C638E2"/>
    <w:rsid w:val="00C6449D"/>
    <w:rsid w:val="00C80D96"/>
    <w:rsid w:val="00C94BFB"/>
    <w:rsid w:val="00CC351E"/>
    <w:rsid w:val="00CF4348"/>
    <w:rsid w:val="00D04B8A"/>
    <w:rsid w:val="00D07249"/>
    <w:rsid w:val="00D14C14"/>
    <w:rsid w:val="00D21086"/>
    <w:rsid w:val="00D404DD"/>
    <w:rsid w:val="00D62D53"/>
    <w:rsid w:val="00DA7E0B"/>
    <w:rsid w:val="00DC2FB7"/>
    <w:rsid w:val="00DC5B91"/>
    <w:rsid w:val="00DD78C2"/>
    <w:rsid w:val="00DE147F"/>
    <w:rsid w:val="00DE1540"/>
    <w:rsid w:val="00E126D0"/>
    <w:rsid w:val="00E169C7"/>
    <w:rsid w:val="00E2162C"/>
    <w:rsid w:val="00E3689D"/>
    <w:rsid w:val="00E94161"/>
    <w:rsid w:val="00E95605"/>
    <w:rsid w:val="00EA552F"/>
    <w:rsid w:val="00EA591E"/>
    <w:rsid w:val="00EC0936"/>
    <w:rsid w:val="00EC2D78"/>
    <w:rsid w:val="00ED023A"/>
    <w:rsid w:val="00ED569D"/>
    <w:rsid w:val="00EE6ADB"/>
    <w:rsid w:val="00EE6E81"/>
    <w:rsid w:val="00EF2A4F"/>
    <w:rsid w:val="00F04C4B"/>
    <w:rsid w:val="00F04FE2"/>
    <w:rsid w:val="00F16D5A"/>
    <w:rsid w:val="00F6064A"/>
    <w:rsid w:val="00F676DE"/>
    <w:rsid w:val="00F9164B"/>
    <w:rsid w:val="00FA7DB0"/>
    <w:rsid w:val="00FB5045"/>
    <w:rsid w:val="00FC3F38"/>
    <w:rsid w:val="00FD4D4D"/>
    <w:rsid w:val="0B7CADFE"/>
    <w:rsid w:val="0F138E79"/>
    <w:rsid w:val="0F958301"/>
    <w:rsid w:val="18D897E4"/>
    <w:rsid w:val="25A06B03"/>
    <w:rsid w:val="26878340"/>
    <w:rsid w:val="275D72FB"/>
    <w:rsid w:val="2932DD76"/>
    <w:rsid w:val="297F752A"/>
    <w:rsid w:val="34EA484A"/>
    <w:rsid w:val="3A159FC5"/>
    <w:rsid w:val="3ED50BEB"/>
    <w:rsid w:val="4C0EE75E"/>
    <w:rsid w:val="50B2C01A"/>
    <w:rsid w:val="5F12509A"/>
    <w:rsid w:val="602A711B"/>
    <w:rsid w:val="621F21FB"/>
    <w:rsid w:val="7077F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28B49"/>
  <w15:chartTrackingRefBased/>
  <w15:docId w15:val="{3439BCE2-35E1-4449-BC5A-29E15918C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4767"/>
    <w:pPr>
      <w:spacing w:after="120" w:line="276" w:lineRule="auto"/>
    </w:pPr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2F76"/>
    <w:pPr>
      <w:keepNext/>
      <w:keepLines/>
      <w:spacing w:before="120"/>
      <w:outlineLvl w:val="0"/>
    </w:pPr>
    <w:rPr>
      <w:rFonts w:asciiTheme="majorHAnsi" w:eastAsiaTheme="majorEastAsia" w:hAnsiTheme="majorHAnsi" w:cstheme="majorBidi"/>
      <w:b/>
      <w:color w:val="003E78" w:themeColor="text2"/>
      <w:sz w:val="32"/>
      <w:szCs w:val="32"/>
    </w:rPr>
  </w:style>
  <w:style w:type="paragraph" w:styleId="Heading2">
    <w:name w:val="heading 2"/>
    <w:basedOn w:val="Heading4"/>
    <w:next w:val="Normal"/>
    <w:link w:val="Heading2Char"/>
    <w:uiPriority w:val="9"/>
    <w:unhideWhenUsed/>
    <w:qFormat/>
    <w:rsid w:val="00461C70"/>
    <w:pPr>
      <w:spacing w:before="120" w:line="276" w:lineRule="auto"/>
      <w:outlineLvl w:val="1"/>
    </w:pPr>
    <w:rPr>
      <w:rFonts w:asciiTheme="minorHAnsi" w:hAnsiTheme="minorHAnsi" w:cs="Arial"/>
      <w:b w:val="0"/>
      <w:bCs w:val="0"/>
      <w:color w:val="117996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4767"/>
    <w:pPr>
      <w:keepNext/>
      <w:keepLines/>
      <w:spacing w:before="60"/>
      <w:outlineLvl w:val="2"/>
    </w:pPr>
    <w:rPr>
      <w:rFonts w:eastAsiaTheme="majorEastAsia" w:cstheme="majorBidi"/>
      <w:iCs/>
      <w:color w:val="117996" w:themeColor="accen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4767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b/>
      <w:bCs/>
      <w:sz w:val="21"/>
      <w:szCs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476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476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2F76"/>
    <w:rPr>
      <w:rFonts w:asciiTheme="majorHAnsi" w:eastAsiaTheme="majorEastAsia" w:hAnsiTheme="majorHAnsi" w:cstheme="majorBidi"/>
      <w:b/>
      <w:color w:val="003E78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1C70"/>
    <w:rPr>
      <w:rFonts w:eastAsiaTheme="majorEastAsia" w:cs="Arial"/>
      <w:color w:val="117996" w:themeColor="accen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D4767"/>
    <w:rPr>
      <w:rFonts w:eastAsiaTheme="majorEastAsia" w:cstheme="majorBidi"/>
      <w:iCs/>
      <w:color w:val="117996" w:themeColor="accen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1C70"/>
    <w:pPr>
      <w:pBdr>
        <w:top w:val="single" w:sz="4" w:space="10" w:color="117996" w:themeColor="accent2"/>
        <w:bottom w:val="single" w:sz="4" w:space="10" w:color="117996" w:themeColor="accent2"/>
      </w:pBdr>
      <w:spacing w:before="360" w:after="360"/>
      <w:ind w:left="864" w:right="864"/>
      <w:jc w:val="center"/>
    </w:pPr>
    <w:rPr>
      <w:i/>
      <w:iCs/>
      <w:color w:val="117996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1C70"/>
    <w:rPr>
      <w:i/>
      <w:iCs/>
      <w:color w:val="117996" w:themeColor="accent2"/>
      <w:sz w:val="20"/>
      <w:szCs w:val="20"/>
    </w:rPr>
  </w:style>
  <w:style w:type="paragraph" w:customStyle="1" w:styleId="IntenseQuoteAuthor">
    <w:name w:val="Intense Quote Author"/>
    <w:basedOn w:val="IntenseQuote"/>
    <w:rsid w:val="008A430B"/>
    <w:pPr>
      <w:spacing w:before="120"/>
    </w:pPr>
    <w:rPr>
      <w:rFonts w:ascii="Fira Sans Medium" w:hAnsi="Fira Sans Medium"/>
      <w:bCs/>
      <w:i w:val="0"/>
      <w:iCs w:val="0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4767"/>
    <w:pPr>
      <w:spacing w:after="200" w:line="240" w:lineRule="auto"/>
    </w:pPr>
    <w:rPr>
      <w:i/>
      <w:iCs/>
      <w:color w:val="117996" w:themeColor="accent2"/>
      <w:sz w:val="18"/>
      <w:szCs w:val="18"/>
    </w:rPr>
  </w:style>
  <w:style w:type="paragraph" w:customStyle="1" w:styleId="footerboilerplate">
    <w:name w:val="footer boilerplate"/>
    <w:basedOn w:val="Footer"/>
    <w:rsid w:val="008A430B"/>
    <w:pPr>
      <w:spacing w:after="100" w:line="288" w:lineRule="auto"/>
    </w:pPr>
    <w:rPr>
      <w:b/>
      <w:bCs/>
      <w:color w:val="003D78" w:themeColor="accent1"/>
    </w:rPr>
  </w:style>
  <w:style w:type="paragraph" w:styleId="Footer">
    <w:name w:val="footer"/>
    <w:basedOn w:val="Normal"/>
    <w:link w:val="FooterChar"/>
    <w:uiPriority w:val="99"/>
    <w:unhideWhenUsed/>
    <w:rsid w:val="007D3811"/>
    <w:pPr>
      <w:pBdr>
        <w:top w:val="single" w:sz="6" w:space="1" w:color="003E78" w:themeColor="text2"/>
      </w:pBdr>
      <w:tabs>
        <w:tab w:val="center" w:pos="4680"/>
        <w:tab w:val="right" w:pos="9360"/>
      </w:tabs>
      <w:jc w:val="right"/>
    </w:pPr>
    <w:rPr>
      <w:color w:val="003E78" w:themeColor="text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D3811"/>
    <w:rPr>
      <w:color w:val="003E78" w:themeColor="text2"/>
      <w:sz w:val="18"/>
      <w:szCs w:val="18"/>
    </w:rPr>
  </w:style>
  <w:style w:type="paragraph" w:styleId="Title">
    <w:name w:val="Title"/>
    <w:basedOn w:val="Heading1"/>
    <w:next w:val="Normal"/>
    <w:link w:val="TitleChar"/>
    <w:uiPriority w:val="10"/>
    <w:qFormat/>
    <w:rsid w:val="005D4767"/>
    <w:pPr>
      <w:keepNext w:val="0"/>
      <w:keepLines w:val="0"/>
      <w:spacing w:before="0" w:after="0" w:line="240" w:lineRule="auto"/>
      <w:contextualSpacing/>
      <w:outlineLvl w:val="9"/>
    </w:pPr>
    <w:rPr>
      <w:rFonts w:cs="Times New Roman (Headings CS)"/>
      <w:bCs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4767"/>
    <w:rPr>
      <w:rFonts w:asciiTheme="majorHAnsi" w:eastAsiaTheme="majorEastAsia" w:hAnsiTheme="majorHAnsi" w:cs="Times New Roman (Headings CS)"/>
      <w:b/>
      <w:bCs/>
      <w:color w:val="003E78" w:themeColor="text2"/>
      <w:sz w:val="56"/>
      <w:szCs w:val="56"/>
    </w:rPr>
  </w:style>
  <w:style w:type="paragraph" w:styleId="ListParagraph">
    <w:name w:val="List Paragraph"/>
    <w:aliases w:val="Bullet List,FooterText"/>
    <w:basedOn w:val="Normal"/>
    <w:link w:val="ListParagraphChar"/>
    <w:qFormat/>
    <w:rsid w:val="005D4767"/>
    <w:pPr>
      <w:numPr>
        <w:numId w:val="2"/>
      </w:numPr>
      <w:contextualSpacing/>
    </w:pPr>
  </w:style>
  <w:style w:type="character" w:customStyle="1" w:styleId="ListParagraphChar">
    <w:name w:val="List Paragraph Char"/>
    <w:aliases w:val="Bullet List Char,FooterText Char"/>
    <w:link w:val="ListParagraph"/>
    <w:uiPriority w:val="34"/>
    <w:qFormat/>
    <w:locked/>
    <w:rsid w:val="005D4767"/>
    <w:rPr>
      <w:sz w:val="20"/>
      <w:szCs w:val="20"/>
    </w:rPr>
  </w:style>
  <w:style w:type="paragraph" w:customStyle="1" w:styleId="footnote">
    <w:name w:val="footnote"/>
    <w:basedOn w:val="FootnoteText"/>
    <w:rsid w:val="008A430B"/>
    <w:pPr>
      <w:ind w:left="90" w:hanging="90"/>
    </w:pPr>
    <w:rPr>
      <w:sz w:val="14"/>
      <w:szCs w:val="1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A430B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A430B"/>
    <w:rPr>
      <w:rFonts w:ascii="Fira Sans" w:hAnsi="Fira Sans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5D4767"/>
    <w:rPr>
      <w:rFonts w:asciiTheme="majorHAnsi" w:eastAsiaTheme="majorEastAsia" w:hAnsiTheme="majorHAnsi" w:cstheme="majorBidi"/>
      <w:b/>
      <w:bCs/>
      <w:sz w:val="21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476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4767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ListNumber">
    <w:name w:val="List Number"/>
    <w:aliases w:val="Numbered List"/>
    <w:basedOn w:val="ListParagraph"/>
    <w:uiPriority w:val="99"/>
    <w:semiHidden/>
    <w:unhideWhenUsed/>
    <w:qFormat/>
    <w:rsid w:val="005D4767"/>
    <w:pPr>
      <w:numPr>
        <w:numId w:val="1"/>
      </w:numPr>
    </w:pPr>
  </w:style>
  <w:style w:type="paragraph" w:styleId="BodyText">
    <w:name w:val="Body Text"/>
    <w:basedOn w:val="Normal"/>
    <w:next w:val="Normal"/>
    <w:link w:val="BodyTextChar"/>
    <w:uiPriority w:val="1"/>
    <w:semiHidden/>
    <w:unhideWhenUsed/>
    <w:qFormat/>
    <w:rsid w:val="005D4767"/>
  </w:style>
  <w:style w:type="character" w:customStyle="1" w:styleId="BodyTextChar">
    <w:name w:val="Body Text Char"/>
    <w:basedOn w:val="DefaultParagraphFont"/>
    <w:link w:val="BodyText"/>
    <w:uiPriority w:val="1"/>
    <w:semiHidden/>
    <w:rsid w:val="005D4767"/>
    <w:rPr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1C70"/>
    <w:pPr>
      <w:numPr>
        <w:ilvl w:val="1"/>
      </w:numPr>
    </w:pPr>
    <w:rPr>
      <w:rFonts w:eastAsiaTheme="minorEastAsia" w:cs="Times New Roman (Body CS)"/>
      <w:color w:val="117996" w:themeColor="accent2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461C70"/>
    <w:rPr>
      <w:rFonts w:eastAsiaTheme="minorEastAsia" w:cs="Times New Roman (Body CS)"/>
      <w:color w:val="117996" w:themeColor="accent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D2F76"/>
    <w:rPr>
      <w:color w:val="11799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F7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424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rsid w:val="009734EA"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F0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062B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030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3051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1030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30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3051"/>
    <w:rPr>
      <w:b/>
      <w:bCs/>
      <w:sz w:val="20"/>
      <w:szCs w:val="20"/>
    </w:rPr>
  </w:style>
  <w:style w:type="paragraph" w:customStyle="1" w:styleId="Default">
    <w:name w:val="Default"/>
    <w:rsid w:val="00EE6E81"/>
    <w:pPr>
      <w:autoSpaceDE w:val="0"/>
      <w:autoSpaceDN w:val="0"/>
      <w:adjustRightInd w:val="0"/>
      <w:spacing w:after="0" w:line="240" w:lineRule="auto"/>
    </w:pPr>
    <w:rPr>
      <w:rFonts w:ascii="Microsoft Sans Serif" w:eastAsia="Times New Roman" w:hAnsi="Microsoft Sans Serif" w:cs="Microsoft Sans Serif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E6E8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-claude-response-body">
    <w:name w:val="font-claude-response-body"/>
    <w:basedOn w:val="Normal"/>
    <w:rsid w:val="00CC35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GB"/>
    </w:rPr>
  </w:style>
  <w:style w:type="character" w:styleId="Strong">
    <w:name w:val="Strong"/>
    <w:basedOn w:val="DefaultParagraphFont"/>
    <w:uiPriority w:val="22"/>
    <w:qFormat/>
    <w:rsid w:val="00CC351E"/>
    <w:rPr>
      <w:b/>
      <w:bCs/>
    </w:rPr>
  </w:style>
  <w:style w:type="paragraph" w:styleId="Revision">
    <w:name w:val="Revision"/>
    <w:hidden/>
    <w:uiPriority w:val="99"/>
    <w:semiHidden/>
    <w:rsid w:val="003129B0"/>
    <w:pPr>
      <w:spacing w:after="0" w:line="240" w:lineRule="auto"/>
    </w:pPr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76BFE"/>
    <w:rPr>
      <w:color w:val="1179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dtfl="http://schemas.microsoft.com/office/word/2024/wordml/sdtformatlock" xmlns:w16se="http://schemas.microsoft.com/office/word/2015/wordml/symex" xmlns:w16du="http://schemas.microsoft.com/office/word/2023/wordml/word16du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HAI">
      <a:dk1>
        <a:srgbClr val="000000"/>
      </a:dk1>
      <a:lt1>
        <a:srgbClr val="FFFFFF"/>
      </a:lt1>
      <a:dk2>
        <a:srgbClr val="003E78"/>
      </a:dk2>
      <a:lt2>
        <a:srgbClr val="D5E7EF"/>
      </a:lt2>
      <a:accent1>
        <a:srgbClr val="003D78"/>
      </a:accent1>
      <a:accent2>
        <a:srgbClr val="117996"/>
      </a:accent2>
      <a:accent3>
        <a:srgbClr val="6EDBCD"/>
      </a:accent3>
      <a:accent4>
        <a:srgbClr val="1ED47F"/>
      </a:accent4>
      <a:accent5>
        <a:srgbClr val="F4B71B"/>
      </a:accent5>
      <a:accent6>
        <a:srgbClr val="7C1220"/>
      </a:accent6>
      <a:hlink>
        <a:srgbClr val="117996"/>
      </a:hlink>
      <a:folHlink>
        <a:srgbClr val="117996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Miller</dc:creator>
  <cp:keywords/>
  <dc:description/>
  <cp:lastModifiedBy>Scott Miller</cp:lastModifiedBy>
  <cp:revision>2</cp:revision>
  <dcterms:created xsi:type="dcterms:W3CDTF">2026-07-17T14:08:00Z</dcterms:created>
  <dcterms:modified xsi:type="dcterms:W3CDTF">2026-07-17T14:08:00Z</dcterms:modified>
</cp:coreProperties>
</file>